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1C1AAE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</w:t>
      </w:r>
      <w:proofErr w:type="gramEnd"/>
      <w:r w:rsidRPr="001C1AAE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15AE5F65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7E52ED">
        <w:rPr>
          <w:rFonts w:ascii="Century Gothic" w:eastAsia="Century Gothic" w:hAnsi="Century Gothic" w:cs="Century Gothic"/>
          <w:sz w:val="22"/>
          <w:szCs w:val="22"/>
        </w:rPr>
        <w:t>T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3E09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3E09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30663937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0E8CF654" w:rsidR="005B6066" w:rsidRPr="007E52ED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Resid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c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_city</w:t>
      </w:r>
      <w:proofErr w:type="spell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5DE511F" w14:textId="52783F3A" w:rsidR="005B6066" w:rsidRPr="007E52ED" w:rsidRDefault="007E52ED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Mobil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_ddi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CDAD7DF" w14:textId="306D3251" w:rsidR="005B6066" w:rsidRPr="00847416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Email</w:t>
      </w:r>
      <w:r w:rsidR="00FD19EE" w:rsidRPr="00847416">
        <w:rPr>
          <w:rFonts w:ascii="Century Gothic" w:eastAsia="Century Gothic" w:hAnsi="Century Gothic" w:cs="Century Gothic"/>
          <w:sz w:val="22"/>
          <w:szCs w:val="22"/>
        </w:rPr>
        <w:tab/>
      </w:r>
      <w:hyperlink r:id="rId9" w:history="1"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{{</w:t>
        </w:r>
        <w:proofErr w:type="spellStart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cdd_email</w:t>
        </w:r>
        <w:proofErr w:type="spellEnd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}}</w:t>
        </w:r>
      </w:hyperlink>
    </w:p>
    <w:p w14:paraId="10E77F63" w14:textId="14BAC59E" w:rsidR="00613EFC" w:rsidRPr="00847416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_nationality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 w:rsidR="00D5284C">
        <w:rPr>
          <w:rFonts w:ascii="Century Gothic" w:eastAsia="Century Gothic" w:hAnsi="Century Gothic" w:cs="Century Gothic"/>
          <w:sz w:val="22"/>
          <w:szCs w:val="22"/>
        </w:rPr>
        <w:t>year</w:t>
      </w:r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s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865CA6" w:rsidRPr="00847416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3C37E693" w14:textId="77777777" w:rsidR="00363847" w:rsidRDefault="00363847" w:rsidP="00363847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7956593" w14:textId="6C265E2C" w:rsidR="00363847" w:rsidRDefault="00363847" w:rsidP="00363847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 xml:space="preserve">PROFESSIONAL </w:t>
      </w:r>
      <w:r>
        <w:rPr>
          <w:rFonts w:ascii="Century Gothic" w:eastAsia="Century Gothic" w:hAnsi="Century Gothic" w:cs="Century Gothic"/>
          <w:b/>
          <w:sz w:val="22"/>
          <w:szCs w:val="22"/>
        </w:rPr>
        <w:t>TRAJE</w:t>
      </w:r>
      <w:r>
        <w:rPr>
          <w:rFonts w:ascii="Century Gothic" w:eastAsia="Century Gothic" w:hAnsi="Century Gothic" w:cs="Century Gothic"/>
          <w:b/>
          <w:sz w:val="22"/>
          <w:szCs w:val="22"/>
        </w:rPr>
        <w:t>C</w:t>
      </w:r>
      <w:r>
        <w:rPr>
          <w:rFonts w:ascii="Century Gothic" w:eastAsia="Century Gothic" w:hAnsi="Century Gothic" w:cs="Century Gothic"/>
          <w:b/>
          <w:sz w:val="22"/>
          <w:szCs w:val="22"/>
        </w:rPr>
        <w:t>T</w:t>
      </w:r>
      <w:r>
        <w:rPr>
          <w:rFonts w:ascii="Century Gothic" w:eastAsia="Century Gothic" w:hAnsi="Century Gothic" w:cs="Century Gothic"/>
          <w:b/>
          <w:sz w:val="22"/>
          <w:szCs w:val="22"/>
        </w:rPr>
        <w:t>O</w:t>
      </w:r>
      <w:r>
        <w:rPr>
          <w:rFonts w:ascii="Century Gothic" w:eastAsia="Century Gothic" w:hAnsi="Century Gothic" w:cs="Century Gothic"/>
          <w:b/>
          <w:sz w:val="22"/>
          <w:szCs w:val="22"/>
        </w:rPr>
        <w:t>R</w:t>
      </w:r>
      <w:r>
        <w:rPr>
          <w:rFonts w:ascii="Century Gothic" w:eastAsia="Century Gothic" w:hAnsi="Century Gothic" w:cs="Century Gothic"/>
          <w:b/>
          <w:sz w:val="22"/>
          <w:szCs w:val="22"/>
        </w:rPr>
        <w:t>Y</w:t>
      </w:r>
    </w:p>
    <w:p w14:paraId="49669FE1" w14:textId="77777777" w:rsidR="00363847" w:rsidRDefault="00363847" w:rsidP="00363847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3F1D51E8" w14:textId="77777777" w:rsidR="00F25559" w:rsidRDefault="00363847" w:rsidP="00363847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item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line_item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01104EAA" w14:textId="2D94C383" w:rsidR="00363847" w:rsidRPr="00F85A86" w:rsidRDefault="00363847" w:rsidP="00363847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dd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_company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ab/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69A66DA7" w14:textId="77777777" w:rsidR="00363847" w:rsidRPr="00F85A86" w:rsidRDefault="00363847" w:rsidP="00363847">
      <w:pPr>
        <w:tabs>
          <w:tab w:val="right" w:pos="9922"/>
        </w:tabs>
        <w:spacing w:line="120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30C98BB8" w14:textId="77777777" w:rsidR="00363847" w:rsidRDefault="00363847" w:rsidP="00363847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job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job_post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%}{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job_titl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673AE84A" w14:textId="77777777" w:rsidR="00DB1CBB" w:rsidRDefault="00363847" w:rsidP="00363847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3F01CDF0" w14:textId="499B55E4" w:rsidR="00363847" w:rsidRPr="00F85A86" w:rsidRDefault="00363847" w:rsidP="00363847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27C82919" w:rsidR="00DE24BD" w:rsidRPr="009672E8" w:rsidRDefault="007E52ED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ACADEMIC B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>A</w:t>
      </w:r>
      <w:r>
        <w:rPr>
          <w:rFonts w:ascii="Century Gothic" w:eastAsia="Century Gothic" w:hAnsi="Century Gothic" w:cs="Century Gothic"/>
          <w:b/>
          <w:sz w:val="22"/>
          <w:szCs w:val="22"/>
        </w:rPr>
        <w:t>CKGROUND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1D58AE1A" w:rsidR="00885686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6E1BD5D0" w14:textId="77777777" w:rsidR="00D5055D" w:rsidRPr="00572025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3160A4A6" w14:textId="38BF48CD" w:rsidR="00024F28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04DF7BDB" w:rsidR="00202465" w:rsidRPr="00AB7840" w:rsidRDefault="00FA6A52" w:rsidP="00AB7840">
      <w:pPr>
        <w:tabs>
          <w:tab w:val="left" w:pos="3402"/>
        </w:tabs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EIGN LANGUAGE</w:t>
      </w:r>
      <w:r w:rsidR="00D5055D">
        <w:rPr>
          <w:rFonts w:ascii="Century Gothic" w:eastAsia="Century Gothic" w:hAnsi="Century Gothic" w:cs="Century Gothic"/>
          <w:b/>
          <w:sz w:val="22"/>
          <w:szCs w:val="22"/>
        </w:rPr>
        <w:t xml:space="preserve"> - 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AB7840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AB7840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2E2244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22113D7F" w:rsidR="00882CB5" w:rsidRPr="00FB0D7C" w:rsidRDefault="00AB7840" w:rsidP="00093DE5">
      <w:pPr>
        <w:tabs>
          <w:tab w:val="left" w:pos="3402"/>
        </w:tabs>
        <w:spacing w:line="276" w:lineRule="auto"/>
        <w:ind w:left="3402" w:hanging="3402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274820B4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I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NS ON THE PROFESSIONAL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 xml:space="preserve">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7C578F03" w:rsidR="003F3E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 xml:space="preserve">BEHAVIORAL </w:t>
      </w:r>
      <w:r w:rsidR="00FA6A52">
        <w:rPr>
          <w:rFonts w:ascii="Century Gothic" w:eastAsia="Century Gothic" w:hAnsi="Century Gothic" w:cs="Century Gothic"/>
          <w:b/>
          <w:sz w:val="22"/>
          <w:szCs w:val="22"/>
        </w:rPr>
        <w:t xml:space="preserve">PROFILE 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INDICA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T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ORS</w:t>
      </w:r>
    </w:p>
    <w:p w14:paraId="3C76CE30" w14:textId="34D0EEB1" w:rsidR="003D42C2" w:rsidRPr="00847416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E222E48" w14:textId="5C41E206" w:rsidR="003D42C2" w:rsidRPr="00847416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bhv_profile</w:t>
      </w:r>
      <w:proofErr w:type="spellEnd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65F9BBFC" w14:textId="38ADA2DD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3DF0318" w14:textId="105B2607" w:rsidR="004805A7" w:rsidRPr="00F43F29" w:rsidRDefault="004805A7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PROF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SSIONA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L EXPERIENCE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S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42D4EBF1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00E263F" w:rsidR="004805A7" w:rsidRPr="00176962" w:rsidRDefault="004805A7" w:rsidP="00EB2C1F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  <w:r w:rsidR="009B7FAF">
        <w:rPr>
          <w:rFonts w:ascii="Century Gothic" w:hAnsi="Century Gothic" w:cstheme="majorHAnsi"/>
          <w:sz w:val="22"/>
          <w:szCs w:val="22"/>
        </w:rPr>
        <w:t>.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847416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847416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E454E70" w14:textId="77777777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8EA8C18" w14:textId="04F9079F" w:rsidR="005B60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DC38D9" w:rsidRPr="00847416">
        <w:rPr>
          <w:rFonts w:ascii="Century Gothic" w:eastAsia="Century Gothic" w:hAnsi="Century Gothic" w:cs="Century Gothic"/>
          <w:b/>
          <w:sz w:val="22"/>
          <w:szCs w:val="22"/>
        </w:rPr>
        <w:t>M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PENSATION PACKAGE</w:t>
      </w:r>
    </w:p>
    <w:p w14:paraId="090D6F61" w14:textId="77777777" w:rsidR="005B6066" w:rsidRPr="0084741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6F86F84B" w14:textId="733AC3BA" w:rsidR="004025BC" w:rsidRPr="007E52ED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For reference, the current compensation p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>a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ckage </w:t>
      </w:r>
      <w:r>
        <w:rPr>
          <w:rFonts w:ascii="Century Gothic" w:eastAsia="Century Gothic" w:hAnsi="Century Gothic" w:cs="Century Gothic"/>
          <w:sz w:val="22"/>
          <w:szCs w:val="22"/>
        </w:rPr>
        <w:t>at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="0061184F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{</w:t>
      </w:r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{</w:t>
      </w:r>
      <w:r w:rsidR="00FE4428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 xml:space="preserve"> </w:t>
      </w:r>
      <w:proofErr w:type="spellStart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last</w:t>
      </w:r>
      <w:proofErr w:type="gramEnd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_company</w:t>
      </w:r>
      <w:proofErr w:type="spellEnd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 xml:space="preserve"> }}</w:t>
      </w:r>
      <w:r w:rsidR="008978A3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: </w:t>
      </w:r>
    </w:p>
    <w:p w14:paraId="5870FA43" w14:textId="44F51078" w:rsidR="005B6066" w:rsidRPr="007E52ED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088A779F" w14:textId="0B240BF9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</w:rPr>
        <w:t>Employment Bond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72F510E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M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onthly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Wag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3D25A5B" w:rsidR="00133906" w:rsidRPr="007E52ED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PLR/PPR o</w:t>
      </w:r>
      <w:r w:rsidR="007E52ED" w:rsidRPr="007E52ED">
        <w:rPr>
          <w:rFonts w:ascii="Century Gothic" w:eastAsia="Century Gothic" w:hAnsi="Century Gothic" w:cs="Century Gothic"/>
          <w:sz w:val="22"/>
          <w:szCs w:val="22"/>
        </w:rPr>
        <w:t>r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A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ual</w:t>
      </w:r>
      <w:r w:rsidR="007E52ED">
        <w:rPr>
          <w:rFonts w:ascii="Century Gothic" w:eastAsia="Century Gothic" w:hAnsi="Century Gothic" w:cs="Century Gothic"/>
          <w:sz w:val="22"/>
          <w:szCs w:val="22"/>
        </w:rPr>
        <w:t xml:space="preserve"> Bonus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7E52ED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Pr="007E52ED">
        <w:rPr>
          <w:rFonts w:ascii="Century Gothic" w:eastAsia="Century Gothic" w:hAnsi="Century Gothic" w:cs="Century Gothic"/>
          <w:sz w:val="22"/>
          <w:szCs w:val="22"/>
        </w:rPr>
        <w:t>_variable</w:t>
      </w:r>
      <w:proofErr w:type="spellEnd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6DE6E22E" w14:textId="0A2C460C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Voucher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020A14BB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6E6E631C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1CDAF03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Insuranc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ABFD74F" w14:textId="3BC7701C" w:rsidR="00005C6D" w:rsidRPr="00133906" w:rsidRDefault="00005C6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rivat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Pension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137C374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her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8ADFC04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ar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y</w:t>
      </w:r>
      <w:proofErr w:type="spellEnd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Expe</w:t>
      </w:r>
      <w:r w:rsidR="00847416">
        <w:rPr>
          <w:rFonts w:ascii="Century Gothic" w:eastAsia="Century Gothic" w:hAnsi="Century Gothic" w:cs="Century Gothic"/>
          <w:sz w:val="22"/>
          <w:szCs w:val="22"/>
          <w:lang w:val="pt-BR"/>
        </w:rPr>
        <w:t>c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ation</w:t>
      </w:r>
      <w:proofErr w:type="spellEnd"/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A51B660" w:rsidR="005B6066" w:rsidRPr="0084741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S</w:t>
      </w:r>
      <w:r w:rsidR="00ED41AF">
        <w:rPr>
          <w:rFonts w:ascii="Century Gothic" w:eastAsia="Century Gothic" w:hAnsi="Century Gothic" w:cs="Century Gothic"/>
          <w:sz w:val="22"/>
          <w:szCs w:val="22"/>
        </w:rPr>
        <w:t>ã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>o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Paulo, </w:t>
      </w:r>
      <w:proofErr w:type="gram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report</w:t>
      </w:r>
      <w:proofErr w:type="gram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_date</w:t>
      </w:r>
      <w:proofErr w:type="spell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B573867" w14:textId="737CF694" w:rsidR="005B6066" w:rsidRPr="00847416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By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 xml:space="preserve">: 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Consultant</w:t>
      </w:r>
    </w:p>
    <w:p w14:paraId="39670A85" w14:textId="6BCE4A3A" w:rsidR="00DA2C9C" w:rsidRPr="00133906" w:rsidRDefault="009609B0" w:rsidP="00ED41AF">
      <w:pPr>
        <w:tabs>
          <w:tab w:val="left" w:pos="1046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  <w:r w:rsidR="00ED41AF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CF036" w14:textId="77777777" w:rsidR="00D7158F" w:rsidRDefault="00D7158F">
      <w:r>
        <w:separator/>
      </w:r>
    </w:p>
  </w:endnote>
  <w:endnote w:type="continuationSeparator" w:id="0">
    <w:p w14:paraId="66746DFE" w14:textId="77777777" w:rsidR="00D7158F" w:rsidRDefault="00D715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39B9D82D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th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floor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– Cerqueira C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e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01419-913 - S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a</w:t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o Paulo, SP </w:t>
    </w:r>
  </w:p>
  <w:p w14:paraId="250D1839" w14:textId="2BFDF478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>P</w:t>
    </w:r>
    <w:r w:rsidR="007E52ED">
      <w:rPr>
        <w:rFonts w:ascii="Century Gothic" w:eastAsia="Century Gothic" w:hAnsi="Century Gothic" w:cs="Century Gothic"/>
        <w:sz w:val="16"/>
        <w:szCs w:val="16"/>
      </w:rPr>
      <w:t>age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</w:rPr>
      <w:t>of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DE4C9" w14:textId="77777777" w:rsidR="00D7158F" w:rsidRDefault="00D7158F">
      <w:r>
        <w:separator/>
      </w:r>
    </w:p>
  </w:footnote>
  <w:footnote w:type="continuationSeparator" w:id="0">
    <w:p w14:paraId="6D7F2D18" w14:textId="77777777" w:rsidR="00D7158F" w:rsidRDefault="00D715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C6D"/>
    <w:rsid w:val="00005D37"/>
    <w:rsid w:val="00011A98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93DE5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1AAE"/>
    <w:rsid w:val="001C5727"/>
    <w:rsid w:val="001D199A"/>
    <w:rsid w:val="001D608D"/>
    <w:rsid w:val="001E19CE"/>
    <w:rsid w:val="001E1D10"/>
    <w:rsid w:val="001E3F38"/>
    <w:rsid w:val="001F0583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2244"/>
    <w:rsid w:val="002E31B9"/>
    <w:rsid w:val="002E714D"/>
    <w:rsid w:val="002F1038"/>
    <w:rsid w:val="002F3E09"/>
    <w:rsid w:val="002F3F07"/>
    <w:rsid w:val="00306E24"/>
    <w:rsid w:val="00311AE4"/>
    <w:rsid w:val="00315CD1"/>
    <w:rsid w:val="0034080F"/>
    <w:rsid w:val="003561A1"/>
    <w:rsid w:val="0036222D"/>
    <w:rsid w:val="00363847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736CA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951BC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E52ED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47416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8E595E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B7FAF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B7840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C4412"/>
    <w:rsid w:val="00BD0162"/>
    <w:rsid w:val="00BD29E4"/>
    <w:rsid w:val="00BE02DA"/>
    <w:rsid w:val="00BF0309"/>
    <w:rsid w:val="00BF7841"/>
    <w:rsid w:val="00C025A5"/>
    <w:rsid w:val="00C0654C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055D"/>
    <w:rsid w:val="00D5284C"/>
    <w:rsid w:val="00D55368"/>
    <w:rsid w:val="00D554A2"/>
    <w:rsid w:val="00D565A0"/>
    <w:rsid w:val="00D62D53"/>
    <w:rsid w:val="00D64033"/>
    <w:rsid w:val="00D66692"/>
    <w:rsid w:val="00D671E3"/>
    <w:rsid w:val="00D7158F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B1CBB"/>
    <w:rsid w:val="00DC38D9"/>
    <w:rsid w:val="00DC5684"/>
    <w:rsid w:val="00DD4EA8"/>
    <w:rsid w:val="00DD6FC3"/>
    <w:rsid w:val="00DE0CB5"/>
    <w:rsid w:val="00DE1306"/>
    <w:rsid w:val="00DE24BD"/>
    <w:rsid w:val="00DE3345"/>
    <w:rsid w:val="00DF0E05"/>
    <w:rsid w:val="00E13C14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2C1F"/>
    <w:rsid w:val="00EB4C7D"/>
    <w:rsid w:val="00EB5342"/>
    <w:rsid w:val="00EC16EE"/>
    <w:rsid w:val="00EC1EB5"/>
    <w:rsid w:val="00EC503A"/>
    <w:rsid w:val="00ED13F7"/>
    <w:rsid w:val="00ED41AF"/>
    <w:rsid w:val="00ED6949"/>
    <w:rsid w:val="00ED75EE"/>
    <w:rsid w:val="00EE7852"/>
    <w:rsid w:val="00EF0F78"/>
    <w:rsid w:val="00F13E1E"/>
    <w:rsid w:val="00F16022"/>
    <w:rsid w:val="00F25559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A6A52"/>
    <w:rsid w:val="00FB0D7C"/>
    <w:rsid w:val="00FC3BAC"/>
    <w:rsid w:val="00FD19EE"/>
    <w:rsid w:val="00FD253D"/>
    <w:rsid w:val="00FD31CB"/>
    <w:rsid w:val="00FD6304"/>
    <w:rsid w:val="00FD7DB2"/>
    <w:rsid w:val="00FE22B4"/>
    <w:rsid w:val="00FE2F92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279</Words>
  <Characters>159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22</cp:revision>
  <dcterms:created xsi:type="dcterms:W3CDTF">2025-04-28T15:43:00Z</dcterms:created>
  <dcterms:modified xsi:type="dcterms:W3CDTF">2025-05-27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